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0290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itle of Paper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Assessing Aggregation Effects on Income Inequality Measurements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uthors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gan </w:t>
      </w:r>
      <w:proofErr w:type="spellStart"/>
      <w:r w:rsidR="00351423">
        <w:rPr>
          <w:rFonts w:ascii="Times New Roman" w:hAnsi="Times New Roman" w:cs="Times New Roman"/>
          <w:color w:val="000000" w:themeColor="text1"/>
          <w:sz w:val="24"/>
          <w:szCs w:val="24"/>
        </w:rPr>
        <w:t>Luick</w:t>
      </w:r>
      <w:proofErr w:type="spellEnd"/>
      <w:r w:rsidR="00351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lexander Long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viewer Team (Name, Student Ids)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Sagar Tamang (</w:t>
      </w:r>
      <w:r w:rsidR="003D1E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5405896) and </w:t>
      </w:r>
      <w:proofErr w:type="spellStart"/>
      <w:r w:rsidR="003D1E04">
        <w:rPr>
          <w:rFonts w:ascii="Times New Roman" w:hAnsi="Times New Roman" w:cs="Times New Roman"/>
          <w:color w:val="000000" w:themeColor="text1"/>
          <w:sz w:val="24"/>
          <w:szCs w:val="24"/>
        </w:rPr>
        <w:t>Bhupinder</w:t>
      </w:r>
      <w:proofErr w:type="spellEnd"/>
      <w:r w:rsidR="003D1E0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3D1E04">
        <w:rPr>
          <w:rFonts w:ascii="Times New Roman" w:hAnsi="Times New Roman" w:cs="Times New Roman"/>
          <w:color w:val="000000" w:themeColor="text1"/>
          <w:sz w:val="24"/>
          <w:szCs w:val="24"/>
        </w:rPr>
        <w:t>Juneja</w:t>
      </w:r>
      <w:proofErr w:type="spellEnd"/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te Review Completed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April 9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th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  <w:vertAlign w:val="superscript"/>
        </w:rPr>
        <w:t>,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020</w:t>
      </w:r>
    </w:p>
    <w:p w:rsidR="00351423" w:rsidRPr="00351423" w:rsidRDefault="00351423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UMMARY:</w:t>
      </w:r>
      <w:r w:rsid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="00351423" w:rsidRPr="00351423">
        <w:rPr>
          <w:rFonts w:ascii="Times New Roman" w:hAnsi="Times New Roman" w:cs="Times New Roman"/>
          <w:color w:val="000000" w:themeColor="text1"/>
          <w:sz w:val="24"/>
          <w:szCs w:val="24"/>
        </w:rPr>
        <w:t>The authors have done a great job. Please find the detailed comments below.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FOCUS: 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clearly identi</w:t>
      </w:r>
      <w:r w:rsidR="00EF713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y the problem it is addressing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</w:t>
      </w:r>
    </w:p>
    <w:p w:rsidR="00EF7138" w:rsidRPr="003E4AA5" w:rsidRDefault="00EF7138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authors have clearly outlined the problem it is trying to address with interesting statistics and references </w:t>
      </w:r>
      <w:r w:rsidR="003E4AA5">
        <w:rPr>
          <w:rFonts w:ascii="Times New Roman" w:hAnsi="Times New Roman" w:cs="Times New Roman"/>
          <w:color w:val="000000" w:themeColor="text1"/>
          <w:sz w:val="24"/>
          <w:szCs w:val="24"/>
        </w:rPr>
        <w:t>as supports. They have provided enough examples to make the readers thoroughly understand why this problem is important and difficult at the same time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clearly explain related work and their limitations?</w:t>
      </w:r>
    </w:p>
    <w:p w:rsidR="003E4AA5" w:rsidRPr="003E4AA5" w:rsidRDefault="003E4AA5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lated work on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odifiable Areal Unit Problem and </w:t>
      </w:r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come inequality statistics </w:t>
      </w:r>
      <w:proofErr w:type="gramStart"/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r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resent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outline what has been done so far. Furthermore,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limitations of existing works </w:t>
      </w:r>
      <w:proofErr w:type="gramStart"/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>are also clearly outlined</w:t>
      </w:r>
      <w:proofErr w:type="gramEnd"/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highlight the shortcomings of the current existing approaches. To assist the reader, a visual presentation </w:t>
      </w:r>
      <w:proofErr w:type="gramStart"/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>is also provided</w:t>
      </w:r>
      <w:proofErr w:type="gramEnd"/>
      <w:r w:rsidR="006A0EFF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demonstrate the limitations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identify its key contributions?</w:t>
      </w:r>
    </w:p>
    <w:p w:rsidR="006A0EFF" w:rsidRPr="006A0EFF" w:rsidRDefault="006A0EFF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aper identifies its key contributions right after the limitations of the existing research. This definitely helps the reader to gradually move from one section to another and improve readability. 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oes the paper present any evidence to support the contribution claim?</w:t>
      </w:r>
    </w:p>
    <w:p w:rsidR="00EC6026" w:rsidRPr="00913F63" w:rsidRDefault="00913F63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part is still i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progress,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owever, authors have clearly outlined their proposed approach to tackle the problem.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ECHNICAL EVALUATION: </w:t>
      </w:r>
    </w:p>
    <w:p w:rsidR="001B6EA5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literature survey complete?</w:t>
      </w:r>
    </w:p>
    <w:p w:rsidR="00EC6026" w:rsidRPr="00CC4B08" w:rsidRDefault="00D1279E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l</w:t>
      </w:r>
      <w:r w:rsidR="00CC4B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erature review seems a little bit inadequate. For example, more references </w:t>
      </w:r>
      <w:proofErr w:type="gramStart"/>
      <w:r w:rsidR="00CC4B08">
        <w:rPr>
          <w:rFonts w:ascii="Times New Roman" w:hAnsi="Times New Roman" w:cs="Times New Roman"/>
          <w:color w:val="000000" w:themeColor="text1"/>
          <w:sz w:val="24"/>
          <w:szCs w:val="24"/>
        </w:rPr>
        <w:t>may be needed</w:t>
      </w:r>
      <w:proofErr w:type="gramEnd"/>
      <w:r w:rsidR="00CC4B08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introduction section. 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work novel relative to the literature? Explain.</w:t>
      </w:r>
    </w:p>
    <w:p w:rsidR="00CC4B08" w:rsidRPr="00CC4B08" w:rsidRDefault="00CC4B08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work is novel as the authors understand the knowledge gap in the field and are trying to combine two different areas of research in their work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s a </w:t>
      </w:r>
      <w:proofErr w:type="gramStart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reviewer</w:t>
      </w:r>
      <w:proofErr w:type="gramEnd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do you agree with the contribution claims? Explain.</w:t>
      </w:r>
    </w:p>
    <w:p w:rsidR="007F4BD0" w:rsidRPr="007F4BD0" w:rsidRDefault="007F4BD0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arguments together with the literature review make a strong case for the contribution claim.</w:t>
      </w:r>
      <w:bookmarkStart w:id="0" w:name="_GoBack"/>
      <w:bookmarkEnd w:id="0"/>
    </w:p>
    <w:p w:rsidR="00E4111F" w:rsidRPr="00351423" w:rsidRDefault="00E4111F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EADABILITY AND ORGANIZATION: 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easy to read and understand to students in this course (</w:t>
      </w:r>
      <w:proofErr w:type="spellStart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sci</w:t>
      </w:r>
      <w:proofErr w:type="spellEnd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8715)?</w:t>
      </w:r>
    </w:p>
    <w:p w:rsidR="00C878B1" w:rsidRPr="00564E67" w:rsidRDefault="002C2BBF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  <w:vertAlign w:val="subscript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aper is neatly written and very easy to follow even by the students who are new to this topic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self-contained?</w:t>
      </w:r>
    </w:p>
    <w:p w:rsidR="00564E67" w:rsidRPr="00564E67" w:rsidRDefault="00564E67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paper is still under development, so, it is difficult to comment on this.</w:t>
      </w:r>
    </w:p>
    <w:p w:rsidR="00EC6026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s the paper length re</w:t>
      </w:r>
      <w:r w:rsidR="00D1279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onable? </w:t>
      </w:r>
    </w:p>
    <w:p w:rsidR="00564E67" w:rsidRPr="00564E67" w:rsidRDefault="00564E67" w:rsidP="00E4111F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At this point, the paper length is reasonable.</w:t>
      </w:r>
    </w:p>
    <w:p w:rsidR="00EC6026" w:rsidRPr="00351423" w:rsidRDefault="00EC6026" w:rsidP="00E4111F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oes it include sufficient number of figures and tables? </w:t>
      </w:r>
    </w:p>
    <w:p w:rsidR="00EC6026" w:rsidRDefault="00564E67" w:rsidP="00EC602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t is difficult to comment on this since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paper is still under development.</w:t>
      </w:r>
    </w:p>
    <w:p w:rsidR="00564E67" w:rsidRPr="00564E67" w:rsidRDefault="00564E67" w:rsidP="00EC6026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STRENGTHS: </w:t>
      </w: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What are the strengths of this paper? </w:t>
      </w:r>
    </w:p>
    <w:p w:rsidR="00EC6026" w:rsidRDefault="00564E67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 identification of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oblem </w:t>
      </w:r>
    </w:p>
    <w:p w:rsidR="00564E67" w:rsidRDefault="00564E67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Understanding of the status-quo</w:t>
      </w:r>
    </w:p>
    <w:p w:rsidR="00564E67" w:rsidRDefault="00D1279E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The c</w:t>
      </w:r>
      <w:r w:rsidR="00564E67">
        <w:rPr>
          <w:rFonts w:ascii="Times New Roman" w:hAnsi="Times New Roman" w:cs="Times New Roman"/>
          <w:color w:val="000000" w:themeColor="text1"/>
          <w:sz w:val="24"/>
          <w:szCs w:val="24"/>
        </w:rPr>
        <w:t>larity in writing and flow of the paper</w:t>
      </w:r>
    </w:p>
    <w:p w:rsidR="00564E67" w:rsidRDefault="00564E67" w:rsidP="00564E6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of thorough dataset to draw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inference</w:t>
      </w:r>
    </w:p>
    <w:p w:rsidR="00564E67" w:rsidRPr="00564E67" w:rsidRDefault="00564E67" w:rsidP="00564E67">
      <w:pPr>
        <w:pStyle w:val="ListParagrap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AREAS FOR IMPROVEMENT: </w:t>
      </w:r>
    </w:p>
    <w:p w:rsidR="00EC6026" w:rsidRPr="00351423" w:rsidRDefault="00EC6026" w:rsidP="00EC6026">
      <w:pP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How </w:t>
      </w:r>
      <w:proofErr w:type="gramStart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an this paper be improved</w:t>
      </w:r>
      <w:proofErr w:type="gramEnd"/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? If you were to rewrite this paper, what</w:t>
      </w:r>
      <w:r w:rsidR="00E4111F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35142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revisions would you consider? </w:t>
      </w:r>
    </w:p>
    <w:p w:rsidR="00EC6026" w:rsidRDefault="00564E67" w:rsidP="00564E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Merge related work under the introduction section</w:t>
      </w:r>
    </w:p>
    <w:p w:rsidR="00564E67" w:rsidRDefault="00564E67" w:rsidP="00564E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ome of the parts of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oductio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are fragment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an necessary. For example, the first three paragraphs in 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troduction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can be merged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:rsidR="00564E67" w:rsidRDefault="00564E67" w:rsidP="00564E6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order of references needs to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be taken care of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>. For example, reference</w:t>
      </w:r>
      <w:r w:rsidR="00D1279E">
        <w:rPr>
          <w:rFonts w:ascii="Times New Roman" w:hAnsi="Times New Roman" w:cs="Times New Roman"/>
          <w:color w:val="000000" w:themeColor="text1"/>
          <w:sz w:val="24"/>
          <w:szCs w:val="24"/>
        </w:rPr>
        <w:t>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2 and 3 appear before </w:t>
      </w:r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the </w:t>
      </w:r>
      <w:r w:rsidR="00234868">
        <w:rPr>
          <w:rFonts w:ascii="Times New Roman" w:hAnsi="Times New Roman" w:cs="Times New Roman"/>
          <w:color w:val="000000" w:themeColor="text1"/>
          <w:sz w:val="24"/>
          <w:szCs w:val="24"/>
        </w:rPr>
        <w:t>paper.</w:t>
      </w:r>
    </w:p>
    <w:p w:rsidR="00234868" w:rsidRPr="00765973" w:rsidRDefault="00234868" w:rsidP="00765973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References mentioned in the Fig.2 are missing in the references section.</w:t>
      </w:r>
    </w:p>
    <w:sectPr w:rsidR="00234868" w:rsidRPr="007659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3D95548"/>
    <w:multiLevelType w:val="hybridMultilevel"/>
    <w:tmpl w:val="FE080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C805E0"/>
    <w:multiLevelType w:val="hybridMultilevel"/>
    <w:tmpl w:val="175A2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tLAwMLA0tjA3MzdW0lEKTi0uzszPAykwqgUAx7jv4SwAAAA="/>
  </w:docVars>
  <w:rsids>
    <w:rsidRoot w:val="0003316C"/>
    <w:rsid w:val="0003316C"/>
    <w:rsid w:val="001B6EA5"/>
    <w:rsid w:val="00234868"/>
    <w:rsid w:val="002C2BBF"/>
    <w:rsid w:val="00351423"/>
    <w:rsid w:val="00371D95"/>
    <w:rsid w:val="003D1E04"/>
    <w:rsid w:val="003E4AA5"/>
    <w:rsid w:val="00564E67"/>
    <w:rsid w:val="006A0EFF"/>
    <w:rsid w:val="00765973"/>
    <w:rsid w:val="007F4BD0"/>
    <w:rsid w:val="00913F63"/>
    <w:rsid w:val="00C878B1"/>
    <w:rsid w:val="00CC4B08"/>
    <w:rsid w:val="00D1279E"/>
    <w:rsid w:val="00DF0290"/>
    <w:rsid w:val="00E141DC"/>
    <w:rsid w:val="00E4111F"/>
    <w:rsid w:val="00EC6026"/>
    <w:rsid w:val="00EF7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CCA74"/>
  <w15:chartTrackingRefBased/>
  <w15:docId w15:val="{129170D8-1014-45EF-BF63-F4D6D69827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4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9957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1</TotalTime>
  <Pages>1</Pages>
  <Words>498</Words>
  <Characters>284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gar tamang</dc:creator>
  <cp:keywords/>
  <dc:description/>
  <cp:lastModifiedBy>sagar tamang</cp:lastModifiedBy>
  <cp:revision>20</cp:revision>
  <dcterms:created xsi:type="dcterms:W3CDTF">2020-04-09T15:13:00Z</dcterms:created>
  <dcterms:modified xsi:type="dcterms:W3CDTF">2020-04-10T04:26:00Z</dcterms:modified>
</cp:coreProperties>
</file>